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26b13ec31a412038185a75d79f716f19dc7db"/>
      <w:r>
        <w:rPr>
          <w:b/>
        </w:rPr>
        <w:t xml:space="preserve">ПРОТОКОЛ ПРО РЕЗУЛЬТАТИ ЗЕМЕЛЬНИХ ТОРГІВ № LRE001-UA-20230125-12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ЯРОВЕ", ЄДРПОУ: 31595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литчук Христина Іванівна, ІПН/РНОКПП: 34155178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отічок", ЄДРПОУ: 3732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3.2023 12:1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44:40Z</dcterms:created>
  <dcterms:modified xsi:type="dcterms:W3CDTF">2024-05-06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